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47C662" w14:textId="77777777" w:rsidR="009F5AB7" w:rsidRDefault="009F5AB7" w:rsidP="00AF575A">
      <w:pPr>
        <w:pStyle w:val="Text2"/>
        <w:suppressAutoHyphens/>
        <w:jc w:val="left"/>
        <w:rPr>
          <w:rStyle w:val="Text21"/>
          <w:rFonts w:ascii="Avenir LT 65 Medium" w:hAnsi="Avenir LT 65 Medium"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8AD01E1" w14:textId="28FEE54A" w:rsidR="009F5AB7" w:rsidRDefault="009F5AB7" w:rsidP="009F5AB7">
      <w:pPr>
        <w:pStyle w:val="Text2"/>
        <w:suppressAutoHyphens/>
        <w:jc w:val="center"/>
        <w:rPr>
          <w:rStyle w:val="Text21"/>
          <w:rFonts w:ascii="Avenir LT 65 Medium" w:hAnsi="Avenir LT 65 Medium"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venir LT 65 Medium" w:hAnsi="Avenir LT 65 Medium" w:cs="Arial"/>
          <w:outline/>
          <w:noProof/>
          <w:color w:val="000000" w:themeColor="text1"/>
        </w:rPr>
        <w:drawing>
          <wp:inline distT="0" distB="0" distL="0" distR="0" wp14:anchorId="55AF1788" wp14:editId="3BAC7E00">
            <wp:extent cx="3361951" cy="1191770"/>
            <wp:effectExtent l="0" t="0" r="0" b="889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Class Logo Horizontal_recolored.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361951" cy="1191770"/>
                    </a:xfrm>
                    <a:prstGeom prst="rect">
                      <a:avLst/>
                    </a:prstGeom>
                  </pic:spPr>
                </pic:pic>
              </a:graphicData>
            </a:graphic>
          </wp:inline>
        </w:drawing>
      </w:r>
    </w:p>
    <w:p w14:paraId="09E7EAC9" w14:textId="77777777" w:rsidR="009F5AB7" w:rsidRDefault="009F5AB7" w:rsidP="00AF575A">
      <w:pPr>
        <w:pStyle w:val="Text2"/>
        <w:suppressAutoHyphens/>
        <w:jc w:val="left"/>
        <w:rPr>
          <w:rStyle w:val="Text21"/>
          <w:rFonts w:ascii="Avenir LT 65 Medium" w:hAnsi="Avenir LT 65 Medium"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757896E" w14:textId="636A8E74" w:rsidR="00437D69" w:rsidRPr="009F5AB7" w:rsidRDefault="00437D69" w:rsidP="00AF575A">
      <w:pPr>
        <w:pStyle w:val="Text2"/>
        <w:suppressAutoHyphens/>
        <w:jc w:val="left"/>
        <w:rPr>
          <w:rStyle w:val="Text21"/>
          <w:rFonts w:ascii="Avenir LT 65 Medium" w:hAnsi="Avenir LT 65 Medium"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21"/>
          <w:rFonts w:ascii="Avenir LT 65 Medium" w:hAnsi="Avenir LT 65 Medium"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unded in 1989, American Classic Tours &amp; Music Festivals is distinguished by a strong connection with the educational community.  Successful music educators have played prominent roles throughout the company’s history.  American Classic brings the passion of dedicated teachers to the planning and operation of student-centered tours and festivals.  </w:t>
      </w:r>
      <w:r w:rsidRPr="009F5AB7">
        <w:rPr>
          <w:rStyle w:val="Text21"/>
          <w:rFonts w:ascii="Avenir LT 65 Medium" w:hAnsi="Avenir LT 65 Medium"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9F5AB7">
        <w:rPr>
          <w:rStyle w:val="Text21"/>
          <w:rFonts w:ascii="Avenir LT 65 Medium" w:hAnsi="Avenir LT 65 Medium"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ow powered by Gerber Tours, we have joined a team of experts with over 100 years of combined educational student travel expertise.  Being a part of the Gerber Family brings new resources so we can provide unparalleled tours and festival experiences for you and your students.  </w:t>
      </w:r>
    </w:p>
    <w:p w14:paraId="146D3DF5" w14:textId="3DEE9A60" w:rsidR="00437D69" w:rsidRPr="009F5AB7" w:rsidRDefault="00437D69" w:rsidP="00AF575A">
      <w:pPr>
        <w:pStyle w:val="Text2"/>
        <w:suppressAutoHyphens/>
        <w:jc w:val="left"/>
        <w:rPr>
          <w:rStyle w:val="Text21"/>
          <w:rFonts w:ascii="Avenir LT 65 Medium" w:hAnsi="Avenir LT 65 Medium" w:cs="Arial"/>
          <w:color w:val="auto"/>
        </w:rPr>
      </w:pPr>
    </w:p>
    <w:p w14:paraId="05A51B76" w14:textId="04A432A7" w:rsidR="00437D69" w:rsidRPr="009F5AB7" w:rsidRDefault="00437D69" w:rsidP="00AF575A">
      <w:pPr>
        <w:pStyle w:val="Text2"/>
        <w:suppressAutoHyphens/>
        <w:jc w:val="left"/>
        <w:rPr>
          <w:rStyle w:val="Text21"/>
          <w:rFonts w:ascii="Avenir LT 65 Medium" w:hAnsi="Avenir LT 65 Medium" w:cs="Arial"/>
          <w:b/>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21"/>
          <w:rFonts w:ascii="Avenir LT 65 Medium" w:hAnsi="Avenir LT 65 Medium" w:cs="Arial"/>
          <w:b/>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 Tours</w:t>
      </w:r>
    </w:p>
    <w:p w14:paraId="27F5000E" w14:textId="77777777" w:rsidR="00437D69" w:rsidRPr="009F5AB7" w:rsidRDefault="00437D69" w:rsidP="00AF575A">
      <w:pPr>
        <w:pStyle w:val="TextBold"/>
        <w:jc w:val="left"/>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w York</w:t>
      </w:r>
    </w:p>
    <w:p w14:paraId="7D0FF073" w14:textId="77777777" w:rsidR="00437D69" w:rsidRPr="009F5AB7" w:rsidRDefault="00437D69" w:rsidP="00AF575A">
      <w:pPr>
        <w:pStyle w:val="TextBold"/>
        <w:jc w:val="left"/>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lando</w:t>
      </w:r>
    </w:p>
    <w:p w14:paraId="67886409" w14:textId="77777777" w:rsidR="00437D69" w:rsidRPr="009F5AB7" w:rsidRDefault="00437D69" w:rsidP="00AF575A">
      <w:pPr>
        <w:pStyle w:val="TextBold"/>
        <w:jc w:val="left"/>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icago</w:t>
      </w:r>
    </w:p>
    <w:p w14:paraId="76729BA3" w14:textId="77777777" w:rsidR="00437D69" w:rsidRPr="009F5AB7" w:rsidRDefault="00437D69" w:rsidP="00AF575A">
      <w:pPr>
        <w:pStyle w:val="TextBold"/>
        <w:jc w:val="left"/>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n Francisco</w:t>
      </w:r>
    </w:p>
    <w:p w14:paraId="25C9AB69" w14:textId="77777777" w:rsidR="00437D69" w:rsidRPr="009F5AB7" w:rsidRDefault="00437D69" w:rsidP="00AF575A">
      <w:pPr>
        <w:pStyle w:val="TextBold"/>
        <w:jc w:val="left"/>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w Orleans</w:t>
      </w:r>
    </w:p>
    <w:p w14:paraId="44C1A3E6" w14:textId="77777777" w:rsidR="00437D69" w:rsidRPr="009F5AB7" w:rsidRDefault="00437D69" w:rsidP="00AF575A">
      <w:pPr>
        <w:pStyle w:val="TextBold"/>
        <w:jc w:val="left"/>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ashington D.C.</w:t>
      </w:r>
    </w:p>
    <w:p w14:paraId="2A37DEAD" w14:textId="11D763AA" w:rsidR="00437D69" w:rsidRPr="009F5AB7" w:rsidRDefault="00437D69" w:rsidP="00AF575A">
      <w:pPr>
        <w:pStyle w:val="Text2"/>
        <w:suppressAutoHyphens/>
        <w:jc w:val="left"/>
        <w:rPr>
          <w:rStyle w:val="TextBold1"/>
          <w:rFonts w:ascii="Avenir LT 65 Medium" w:hAnsi="Avenir LT 65 Medium"/>
          <w:b w:val="0"/>
          <w:bC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 w:val="0"/>
          <w:bC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 many more!</w:t>
      </w:r>
    </w:p>
    <w:p w14:paraId="0F17364B" w14:textId="088AA44E" w:rsidR="00437D69" w:rsidRPr="009F5AB7" w:rsidRDefault="00437D69" w:rsidP="00AF575A">
      <w:pPr>
        <w:pStyle w:val="Text2"/>
        <w:suppressAutoHyphens/>
        <w:jc w:val="left"/>
        <w:rPr>
          <w:rStyle w:val="Text21"/>
          <w:rFonts w:ascii="Avenir LT 65 Medium" w:hAnsi="Avenir LT 65 Medium"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9CDFBA2" w14:textId="5E794187" w:rsidR="00437D69" w:rsidRPr="009F5AB7" w:rsidRDefault="00437D69" w:rsidP="00AF575A">
      <w:pPr>
        <w:pStyle w:val="Text2"/>
        <w:suppressAutoHyphens/>
        <w:jc w:val="left"/>
        <w:rPr>
          <w:rStyle w:val="Text21"/>
          <w:rFonts w:ascii="Avenir LT 65 Medium" w:hAnsi="Avenir LT 65 Medium" w:cs="Arial"/>
          <w:b/>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21"/>
          <w:rFonts w:ascii="Avenir LT 65 Medium" w:hAnsi="Avenir LT 65 Medium" w:cs="Arial"/>
          <w:b/>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national Tours</w:t>
      </w:r>
    </w:p>
    <w:p w14:paraId="5C69CB44" w14:textId="77777777" w:rsidR="00437D69" w:rsidRPr="009F5AB7" w:rsidRDefault="00437D69" w:rsidP="00AF575A">
      <w:pPr>
        <w:pStyle w:val="TextBold"/>
        <w:jc w:val="left"/>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ndon &amp; Paris</w:t>
      </w:r>
    </w:p>
    <w:p w14:paraId="61A7DB39" w14:textId="77777777" w:rsidR="00437D69" w:rsidRPr="009F5AB7" w:rsidRDefault="00437D69" w:rsidP="00AF575A">
      <w:pPr>
        <w:pStyle w:val="TextBold"/>
        <w:jc w:val="left"/>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aly</w:t>
      </w:r>
    </w:p>
    <w:p w14:paraId="7F920CA5" w14:textId="77777777" w:rsidR="00437D69" w:rsidRPr="009F5AB7" w:rsidRDefault="00437D69" w:rsidP="00AF575A">
      <w:pPr>
        <w:pStyle w:val="TextBold"/>
        <w:jc w:val="left"/>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stralia</w:t>
      </w:r>
    </w:p>
    <w:p w14:paraId="20FC0836" w14:textId="77777777" w:rsidR="00437D69" w:rsidRPr="009F5AB7" w:rsidRDefault="00437D69" w:rsidP="00AF575A">
      <w:pPr>
        <w:pStyle w:val="TextBold"/>
        <w:jc w:val="left"/>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rmany/Austria/Hungary</w:t>
      </w:r>
    </w:p>
    <w:p w14:paraId="7FD3B33D" w14:textId="77777777" w:rsidR="00437D69" w:rsidRPr="009F5AB7" w:rsidRDefault="00437D69" w:rsidP="00AF575A">
      <w:pPr>
        <w:pStyle w:val="TextBold"/>
        <w:jc w:val="left"/>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otland &amp; Ireland</w:t>
      </w:r>
    </w:p>
    <w:p w14:paraId="77903121" w14:textId="77777777" w:rsidR="00437D69" w:rsidRPr="009F5AB7" w:rsidRDefault="00437D69" w:rsidP="00AF575A">
      <w:pPr>
        <w:pStyle w:val="TextBold"/>
        <w:jc w:val="left"/>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ain</w:t>
      </w:r>
    </w:p>
    <w:p w14:paraId="6CD3B52D" w14:textId="7C9B1B8C" w:rsidR="00437D69" w:rsidRPr="009F5AB7" w:rsidRDefault="00437D69" w:rsidP="00AF575A">
      <w:pPr>
        <w:pStyle w:val="Text2"/>
        <w:suppressAutoHyphens/>
        <w:jc w:val="left"/>
        <w:rPr>
          <w:rStyle w:val="TextBold1"/>
          <w:rFonts w:ascii="Avenir LT 65 Medium" w:hAnsi="Avenir LT 65 Medium"/>
          <w:b w:val="0"/>
          <w:bC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 w:val="0"/>
          <w:bC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 many more!</w:t>
      </w:r>
    </w:p>
    <w:p w14:paraId="657CBBF9" w14:textId="7D4431DE" w:rsidR="00437D69" w:rsidRPr="009F5AB7" w:rsidRDefault="00437D69" w:rsidP="00AF575A">
      <w:pPr>
        <w:pStyle w:val="Text2"/>
        <w:suppressAutoHyphens/>
        <w:jc w:val="left"/>
        <w:rPr>
          <w:rStyle w:val="Text21"/>
          <w:rFonts w:ascii="Avenir LT 65 Medium" w:hAnsi="Avenir LT 65 Medium"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C3A1FDD" w14:textId="0910285B" w:rsidR="00437D69" w:rsidRPr="009F5AB7" w:rsidRDefault="00437D69" w:rsidP="00AF575A">
      <w:pPr>
        <w:pStyle w:val="Text2"/>
        <w:suppressAutoHyphens/>
        <w:jc w:val="left"/>
        <w:rPr>
          <w:rStyle w:val="Text21"/>
          <w:rFonts w:ascii="Avenir LT 65 Medium" w:hAnsi="Avenir LT 65 Medium" w:cs="Arial"/>
          <w:b/>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21"/>
          <w:rFonts w:ascii="Avenir LT 65 Medium" w:hAnsi="Avenir LT 65 Medium" w:cs="Arial"/>
          <w:b/>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stivals</w:t>
      </w:r>
    </w:p>
    <w:p w14:paraId="43E171F4" w14:textId="77777777" w:rsidR="00437D69" w:rsidRPr="009F5AB7" w:rsidRDefault="00437D69" w:rsidP="00AF575A">
      <w:pPr>
        <w:pStyle w:val="TextBold"/>
        <w:suppressAutoHyphens/>
        <w:jc w:val="left"/>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escent City Jazz Festival</w:t>
      </w:r>
    </w:p>
    <w:p w14:paraId="3ADD7469" w14:textId="5FFC0A54" w:rsidR="00437D69" w:rsidRPr="009F5AB7" w:rsidRDefault="00437D69" w:rsidP="00AF575A">
      <w:pPr>
        <w:pStyle w:val="TextBold"/>
        <w:suppressAutoHyphens/>
        <w:jc w:val="left"/>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n Antonio &amp; North Texas Madrigal &amp;</w:t>
      </w:r>
      <w:r w:rsidR="00AF575A"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mber Choir Festivals</w:t>
      </w:r>
    </w:p>
    <w:p w14:paraId="5CC7A0A8" w14:textId="77777777" w:rsidR="00437D69" w:rsidRPr="009F5AB7" w:rsidRDefault="00437D69" w:rsidP="00AF575A">
      <w:pPr>
        <w:pStyle w:val="TextBold"/>
        <w:suppressAutoHyphens/>
        <w:jc w:val="left"/>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Puerto Vallarta Jazz Festival</w:t>
      </w:r>
    </w:p>
    <w:p w14:paraId="716B35EE" w14:textId="77777777" w:rsidR="00437D69" w:rsidRPr="009F5AB7" w:rsidRDefault="00437D69" w:rsidP="00AF575A">
      <w:pPr>
        <w:pStyle w:val="TextBold"/>
        <w:suppressAutoHyphens/>
        <w:jc w:val="left"/>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idz</w:t>
      </w:r>
      <w:proofErr w:type="spellEnd"/>
      <w:r w:rsidRPr="009F5AB7">
        <w:rPr>
          <w:rStyle w:val="TextBold1"/>
          <w:rFonts w:ascii="Avenir LT 65 Medium" w:hAnsi="Avenir LT 65 Medium"/>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 the Park for young performers</w:t>
      </w:r>
    </w:p>
    <w:p w14:paraId="4BE8CE33" w14:textId="59A639F5" w:rsidR="00437D69" w:rsidRPr="009F5AB7" w:rsidRDefault="00437D69" w:rsidP="00AF575A">
      <w:pPr>
        <w:pStyle w:val="Text2"/>
        <w:suppressAutoHyphens/>
        <w:jc w:val="left"/>
        <w:rPr>
          <w:rStyle w:val="Text21"/>
          <w:rFonts w:ascii="Avenir LT 65 Medium" w:hAnsi="Avenir LT 65 Medium"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b w:val="0"/>
          <w:bC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assic Festivals for Bands, Choirs, &amp;</w:t>
      </w:r>
      <w:r w:rsidR="00AF575A" w:rsidRPr="009F5AB7">
        <w:rPr>
          <w:rStyle w:val="TextBold1"/>
          <w:rFonts w:ascii="Avenir LT 65 Medium" w:hAnsi="Avenir LT 65 Medium"/>
          <w:b w:val="0"/>
          <w:bC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r w:rsidRPr="009F5AB7">
        <w:rPr>
          <w:rStyle w:val="TextBold1"/>
          <w:rFonts w:ascii="Avenir LT 65 Medium" w:hAnsi="Avenir LT 65 Medium"/>
          <w:b w:val="0"/>
          <w:bC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chestras in Dallas, San Antonio,</w:t>
      </w:r>
      <w:r w:rsidR="00AF575A" w:rsidRPr="009F5AB7">
        <w:rPr>
          <w:rStyle w:val="TextBold1"/>
          <w:rFonts w:ascii="Avenir LT 65 Medium" w:hAnsi="Avenir LT 65 Medium"/>
          <w:b w:val="0"/>
          <w:bC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F5AB7">
        <w:rPr>
          <w:rStyle w:val="TextBold1"/>
          <w:rFonts w:ascii="Avenir LT 65 Medium" w:hAnsi="Avenir LT 65 Medium"/>
          <w:b w:val="0"/>
          <w:bC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uston, &amp; Corpus Christi</w:t>
      </w:r>
    </w:p>
    <w:p w14:paraId="2A549C45" w14:textId="77777777" w:rsidR="00437D69" w:rsidRPr="009F5AB7" w:rsidRDefault="00437D69" w:rsidP="00AF575A">
      <w:pPr>
        <w:pStyle w:val="Text2"/>
        <w:suppressAutoHyphens/>
        <w:jc w:val="left"/>
        <w:rPr>
          <w:rStyle w:val="Text"/>
          <w:rFonts w:ascii="Avenir LT 65 Medium" w:hAnsi="Avenir LT 65 Medium" w:cs="Balboa Bold"/>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83765E7" w14:textId="7860513E" w:rsidR="00437D69" w:rsidRPr="009F5AB7" w:rsidRDefault="00437D69" w:rsidP="00AF575A">
      <w:pPr>
        <w:pStyle w:val="Text2"/>
        <w:suppressAutoHyphens/>
        <w:jc w:val="left"/>
        <w:rPr>
          <w:rStyle w:val="Text"/>
          <w:rFonts w:ascii="Avenir LT 65 Medium" w:hAnsi="Avenir LT 65 Medium" w:cs="Balboa Bold"/>
          <w:b/>
          <w:bCs/>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
          <w:rFonts w:ascii="Avenir LT 65 Medium" w:hAnsi="Avenir LT 65 Medium" w:cs="Balboa Bold"/>
          <w:b/>
          <w:bCs/>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r Tours</w:t>
      </w:r>
    </w:p>
    <w:p w14:paraId="310D250B" w14:textId="0AFBC814" w:rsidR="00437D69" w:rsidRPr="009F5AB7" w:rsidRDefault="00437D69" w:rsidP="00AF575A">
      <w:pPr>
        <w:pStyle w:val="Text2"/>
        <w:suppressAutoHyphens/>
        <w:jc w:val="left"/>
        <w:rPr>
          <w:rStyle w:val="Text"/>
          <w:rFonts w:ascii="Avenir LT 65 Medium" w:hAnsi="Avenir LT 65 Medium" w:cs="Balboa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
          <w:rFonts w:ascii="Avenir LT 65 Medium" w:hAnsi="Avenir LT 65 Medium" w:cs="Balboa Bold"/>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r Mission is </w:t>
      </w:r>
      <w:r w:rsidRPr="009F5AB7">
        <w:rPr>
          <w:rStyle w:val="Text"/>
          <w:rFonts w:ascii="Avenir LT 65 Medium" w:hAnsi="Avenir LT 65 Medium" w:cs="Balboa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 showcase the performing arts at home and abroad.  </w:t>
      </w:r>
    </w:p>
    <w:p w14:paraId="6052EE49" w14:textId="77777777" w:rsidR="00437D69" w:rsidRPr="009F5AB7" w:rsidRDefault="00437D69" w:rsidP="00AF575A">
      <w:pPr>
        <w:pStyle w:val="Text2"/>
        <w:suppressAutoHyphens/>
        <w:jc w:val="left"/>
        <w:rPr>
          <w:rStyle w:val="Text"/>
          <w:rFonts w:ascii="Avenir LT 65 Medium" w:hAnsi="Avenir LT 65 Medium" w:cs="Balboa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88C57CF" w14:textId="77777777" w:rsidR="00437D69" w:rsidRPr="009F5AB7" w:rsidRDefault="00437D69" w:rsidP="00AF575A">
      <w:pPr>
        <w:pStyle w:val="Text2"/>
        <w:suppressAutoHyphens/>
        <w:jc w:val="left"/>
        <w:rPr>
          <w:rStyle w:val="Text"/>
          <w:rFonts w:ascii="Avenir LT 65 Medium" w:hAnsi="Avenir LT 65 Medium" w:cs="Balboa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
          <w:rFonts w:ascii="Avenir LT 65 Medium" w:hAnsi="Avenir LT 65 Medium" w:cs="Balboa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r priorities: </w:t>
      </w:r>
      <w:r w:rsidRPr="009F5AB7">
        <w:rPr>
          <w:rStyle w:val="Text"/>
          <w:rFonts w:ascii="Avenir LT 65 Medium" w:hAnsi="Avenir LT 65 Medium" w:cs="Balboa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1. To address the unique needs of performing groups.</w:t>
      </w:r>
    </w:p>
    <w:p w14:paraId="6B11929D" w14:textId="77777777" w:rsidR="00437D69" w:rsidRPr="009F5AB7" w:rsidRDefault="00437D69" w:rsidP="00AF575A">
      <w:pPr>
        <w:pStyle w:val="Text2"/>
        <w:suppressAutoHyphens/>
        <w:jc w:val="left"/>
        <w:rPr>
          <w:rStyle w:val="Text"/>
          <w:rFonts w:ascii="Avenir LT 65 Medium" w:hAnsi="Avenir LT 65 Medium" w:cs="Balboa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
          <w:rFonts w:ascii="Avenir LT 65 Medium" w:hAnsi="Avenir LT 65 Medium" w:cs="Balboa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To provide the right mix of sightseeing, cultural immersion &amp; performance</w:t>
      </w:r>
    </w:p>
    <w:p w14:paraId="585E0E95" w14:textId="2B6246F7"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4494D97" w14:textId="66E7C82C"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omestic &amp; </w:t>
      </w:r>
      <w:r w:rsidRPr="009F5AB7">
        <w:rPr>
          <w:rFonts w:ascii="Avenir LT 65 Medium" w:hAnsi="Avenir LT 65 Medium"/>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w:t>
      </w:r>
      <w:r w:rsidR="00AF575A" w:rsidRPr="009F5AB7">
        <w:rPr>
          <w:rFonts w:ascii="Avenir LT 65 Medium" w:hAnsi="Avenir LT 65 Medium"/>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r w:rsidRPr="009F5AB7">
        <w:rPr>
          <w:rFonts w:ascii="Avenir LT 65 Medium" w:hAnsi="Avenir LT 65 Medium"/>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ional</w:t>
      </w: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stinations</w:t>
      </w:r>
    </w:p>
    <w:p w14:paraId="41915ED8" w14:textId="77A659D0"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ustomized </w:t>
      </w:r>
      <w:r w:rsidRPr="009F5AB7">
        <w:rPr>
          <w:rFonts w:ascii="Avenir LT 65 Medium" w:hAnsi="Avenir LT 65 Medium"/>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w:t>
      </w:r>
      <w:r w:rsidR="00AF575A" w:rsidRPr="009F5AB7">
        <w:rPr>
          <w:rFonts w:ascii="Avenir LT 65 Medium" w:hAnsi="Avenir LT 65 Medium"/>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r w:rsidRPr="009F5AB7">
        <w:rPr>
          <w:rFonts w:ascii="Avenir LT 65 Medium" w:hAnsi="Avenir LT 65 Medium"/>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raries</w:t>
      </w:r>
    </w:p>
    <w:p w14:paraId="2CD7BB5D" w14:textId="0017D281"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gendary Performance Venues</w:t>
      </w:r>
    </w:p>
    <w:p w14:paraId="2CF35B55" w14:textId="2ABE3495"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tensive Concert Promotion</w:t>
      </w:r>
    </w:p>
    <w:p w14:paraId="5DF401B5" w14:textId="3FC461C9"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nowledgeable Local Partners</w:t>
      </w:r>
    </w:p>
    <w:p w14:paraId="6BE84298" w14:textId="3344E88B"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spiring </w:t>
      </w:r>
      <w:r w:rsidRPr="009F5AB7">
        <w:rPr>
          <w:rFonts w:ascii="Avenir LT 65 Medium" w:hAnsi="Avenir LT 65 Medium"/>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uca</w:t>
      </w:r>
      <w:r w:rsidR="00AF575A" w:rsidRPr="009F5AB7">
        <w:rPr>
          <w:rFonts w:ascii="Avenir LT 65 Medium" w:hAnsi="Avenir LT 65 Medium"/>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w:t>
      </w:r>
      <w:r w:rsidRPr="009F5AB7">
        <w:rPr>
          <w:rFonts w:ascii="Avenir LT 65 Medium" w:hAnsi="Avenir LT 65 Medium"/>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al</w:t>
      </w: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xperiences</w:t>
      </w:r>
    </w:p>
    <w:p w14:paraId="06A3722C" w14:textId="0A71D5C5"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5DE7D03" w14:textId="4372454D"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ote:</w:t>
      </w:r>
    </w:p>
    <w:p w14:paraId="55187BBF" w14:textId="66836C02" w:rsidR="00437D69" w:rsidRPr="009F5AB7" w:rsidRDefault="00437D69" w:rsidP="00AF575A">
      <w:pPr>
        <w:pStyle w:val="TextBold"/>
        <w:jc w:val="left"/>
        <w:rPr>
          <w:rStyle w:val="TextBold1"/>
          <w:rFonts w:ascii="Avenir LT 65 Medium" w:hAnsi="Avenir LT 65 Medium" w:cs="Balboa UltraLight"/>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cs="Balboa UltraLight"/>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y trips abroad with jazz bands have been worry free because of American Classic Tours detailed planning, personal attention, outstanding service, quality accommodations, and great value.”  </w:t>
      </w:r>
      <w:r w:rsidRPr="009F5AB7">
        <w:rPr>
          <w:rStyle w:val="TextBold1"/>
          <w:rFonts w:ascii="Avenir LT 65 Medium" w:hAnsi="Avenir LT 65 Medium" w:cs="Balboa UltraLight"/>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Mary, Director, Illinois</w:t>
      </w:r>
    </w:p>
    <w:p w14:paraId="09AE14F6" w14:textId="77777777" w:rsidR="009F5AB7" w:rsidRDefault="009F5AB7" w:rsidP="00AF575A">
      <w:pPr>
        <w:rPr>
          <w:rFonts w:ascii="Avenir LT 65 Medium" w:hAnsi="Avenir LT 65 Medium"/>
          <w:b/>
          <w:color w:val="000000" w:themeColor="text1"/>
          <w:sz w:val="32"/>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1D9751D" w14:textId="3B460EAF" w:rsidR="00437D69" w:rsidRPr="009F5AB7" w:rsidRDefault="00437D69" w:rsidP="00AF575A">
      <w:pPr>
        <w:rPr>
          <w:rFonts w:ascii="Avenir LT 65 Medium" w:hAnsi="Avenir LT 65 Medium"/>
          <w:b/>
          <w:color w:val="000000" w:themeColor="text1"/>
          <w:sz w:val="32"/>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b/>
          <w:color w:val="000000" w:themeColor="text1"/>
          <w:sz w:val="32"/>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r Festivals</w:t>
      </w:r>
    </w:p>
    <w:p w14:paraId="4486DD8C" w14:textId="77777777" w:rsidR="00437D69" w:rsidRPr="009F5AB7" w:rsidRDefault="00437D69" w:rsidP="00AF575A">
      <w:pPr>
        <w:pStyle w:val="Text2"/>
        <w:suppressAutoHyphens/>
        <w:jc w:val="left"/>
        <w:rPr>
          <w:rStyle w:val="Text"/>
          <w:rFonts w:ascii="Avenir LT 65 Medium" w:hAnsi="Avenir LT 65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
          <w:rFonts w:ascii="Avenir LT 65 Medium" w:hAnsi="Avenir LT 65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merican Classic Tours &amp; Music Festivals provides exceptional festival experiences to thousands of elementary, middle school, and high school students in bands, choirs, and orchestras.  Our Texas festivals are conveniently located near popular attractions.  </w:t>
      </w:r>
    </w:p>
    <w:p w14:paraId="12E5D21E" w14:textId="0F21C928"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eptional Venues</w:t>
      </w:r>
    </w:p>
    <w:p w14:paraId="1E2EAB19" w14:textId="5C91EF03"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tinctive Awards</w:t>
      </w:r>
    </w:p>
    <w:p w14:paraId="658B337C" w14:textId="726D7BE4"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etitive or Motivational Platform</w:t>
      </w:r>
    </w:p>
    <w:p w14:paraId="6D36CE6A" w14:textId="2B99BC23"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w:t>
      </w:r>
      <w:r w:rsidR="00AF575A" w:rsidRPr="009F5AB7">
        <w:rPr>
          <w:rFonts w:ascii="Avenir LT 65 Medium" w:hAnsi="Avenir LT 65 Medium"/>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F5AB7">
        <w:rPr>
          <w:rFonts w:ascii="Avenir LT 65 Medium" w:hAnsi="Avenir LT 65 Medium"/>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sional</w:t>
      </w: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cordings</w:t>
      </w:r>
    </w:p>
    <w:p w14:paraId="374A68B4" w14:textId="18AA6C35"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Specialty Festivals for Developing Groups</w:t>
      </w:r>
    </w:p>
    <w:p w14:paraId="5D05E201" w14:textId="7C730F95"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tstanding </w:t>
      </w:r>
      <w:r w:rsidRPr="009F5AB7">
        <w:rPr>
          <w:rFonts w:ascii="Avenir LT 65 Medium" w:hAnsi="Avenir LT 65 Medium"/>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ju</w:t>
      </w:r>
      <w:r w:rsidR="00AF575A" w:rsidRPr="009F5AB7">
        <w:rPr>
          <w:rFonts w:ascii="Avenir LT 65 Medium" w:hAnsi="Avenir LT 65 Medium"/>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F5AB7">
        <w:rPr>
          <w:rFonts w:ascii="Avenir LT 65 Medium" w:hAnsi="Avenir LT 65 Medium"/>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cators</w:t>
      </w: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mp; Clinicians</w:t>
      </w:r>
    </w:p>
    <w:p w14:paraId="16C52066" w14:textId="57958561"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ote:</w:t>
      </w:r>
    </w:p>
    <w:p w14:paraId="064260FD" w14:textId="0F499433" w:rsidR="00437D69" w:rsidRPr="009F5AB7" w:rsidRDefault="00437D69" w:rsidP="00AF575A">
      <w:pPr>
        <w:pStyle w:val="TextBold"/>
        <w:jc w:val="left"/>
        <w:rPr>
          <w:rStyle w:val="TextBold1"/>
          <w:rFonts w:ascii="Avenir LT 65 Medium" w:hAnsi="Avenir LT 65 Medium" w:cs="Balboa UltraLight"/>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Bold1"/>
          <w:rFonts w:ascii="Avenir LT 65 Medium" w:hAnsi="Avenir LT 65 Medium" w:cs="Balboa UltraLight"/>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was </w:t>
      </w:r>
      <w:r w:rsidRPr="00EA07D0">
        <w:rPr>
          <w:rStyle w:val="TextBold1"/>
          <w:rFonts w:ascii="Avenir LT 65 Medium" w:hAnsi="Avenir LT 65 Medium" w:cs="Balboa Ultra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wonderful</w:t>
      </w:r>
      <w:r w:rsidRPr="009F5AB7">
        <w:rPr>
          <w:rStyle w:val="TextBold1"/>
          <w:rFonts w:ascii="Avenir LT 65 Medium" w:hAnsi="Avenir LT 65 Medium" w:cs="Balboa UltraLight"/>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enue and a great event!  The festival is an exceptional learning experience.  </w:t>
      </w:r>
      <w:r w:rsidRPr="009F5AB7">
        <w:rPr>
          <w:rStyle w:val="TextBold1"/>
          <w:rFonts w:ascii="Avenir LT 65 Medium" w:hAnsi="Avenir LT 65 Medium" w:cs="Balboa UltraLight"/>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Dorothy, Director</w:t>
      </w:r>
      <w:r w:rsidRPr="009F5AB7">
        <w:rPr>
          <w:rStyle w:val="TextBold1"/>
          <w:rFonts w:ascii="Avenir LT 65 Medium" w:hAnsi="Avenir LT 65 Medium" w:cs="Balboa Ultra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F575A" w:rsidRPr="009F5AB7">
        <w:rPr>
          <w:rStyle w:val="TextBold1"/>
          <w:rFonts w:ascii="Avenir LT 65 Medium" w:hAnsi="Avenir LT 65 Medium" w:cs="Balboa Ultra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F5AB7">
        <w:rPr>
          <w:rStyle w:val="TextBold1"/>
          <w:rFonts w:ascii="Avenir LT 65 Medium" w:hAnsi="Avenir LT 65 Medium" w:cs="Balboa Ultra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xas</w:t>
      </w:r>
    </w:p>
    <w:p w14:paraId="1E2ABE1F" w14:textId="77777777"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D5FB9FC" w14:textId="315A4F2F" w:rsidR="00437D69" w:rsidRPr="009F5AB7" w:rsidRDefault="00437D69" w:rsidP="00AF575A">
      <w:pPr>
        <w:rPr>
          <w:rFonts w:ascii="Avenir LT 65 Medium" w:hAnsi="Avenir LT 65 Medium"/>
          <w:b/>
          <w:color w:val="000000" w:themeColor="text1"/>
          <w:sz w:val="32"/>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b/>
          <w:color w:val="000000" w:themeColor="text1"/>
          <w:sz w:val="32"/>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r Services:</w:t>
      </w:r>
    </w:p>
    <w:p w14:paraId="3E990FA0" w14:textId="77777777" w:rsidR="00437D69" w:rsidRPr="009F5AB7" w:rsidRDefault="00437D69" w:rsidP="00AF575A">
      <w:pPr>
        <w:pStyle w:val="Text2"/>
        <w:jc w:val="left"/>
        <w:rPr>
          <w:rStyle w:val="Text21"/>
          <w:rFonts w:ascii="Avenir LT 65 Medium" w:hAnsi="Avenir LT 65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21"/>
          <w:rFonts w:ascii="Avenir LT 65 Medium" w:hAnsi="Avenir LT 65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offer expertise, attention to detail, and a passion for providing the highest level of service in the industry.  </w:t>
      </w:r>
      <w:r w:rsidRPr="009F5AB7">
        <w:rPr>
          <w:rStyle w:val="Text21"/>
          <w:rFonts w:ascii="Avenir LT 65 Medium" w:hAnsi="Avenir LT 65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9F5AB7">
        <w:rPr>
          <w:rStyle w:val="Text21"/>
          <w:rFonts w:ascii="Avenir LT 65 Medium" w:hAnsi="Avenir LT 65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Our “travel you way” policy gives us the flexibility to design a trip that is aligned with your vision and exceptions.  </w:t>
      </w:r>
      <w:r w:rsidRPr="009F5AB7">
        <w:rPr>
          <w:rStyle w:val="Text21"/>
          <w:rFonts w:ascii="Avenir LT 65 Medium" w:hAnsi="Avenir LT 65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
    <w:p w14:paraId="10F93D14" w14:textId="77777777" w:rsidR="00437D69" w:rsidRPr="009F5AB7" w:rsidRDefault="00437D69" w:rsidP="00AF575A">
      <w:pPr>
        <w:pStyle w:val="Text2"/>
        <w:jc w:val="left"/>
        <w:rPr>
          <w:rStyle w:val="Text21"/>
          <w:rFonts w:ascii="Avenir LT 65 Medium" w:hAnsi="Avenir LT 65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21"/>
          <w:rFonts w:ascii="Avenir LT 65 Medium" w:hAnsi="Avenir LT 65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ith over 100 years of combined experience working in student travel, our expertise provides you with unbeatable customer service.  </w:t>
      </w:r>
    </w:p>
    <w:p w14:paraId="44A8D479" w14:textId="77777777" w:rsidR="00437D69" w:rsidRPr="009F5AB7" w:rsidRDefault="00437D69" w:rsidP="00AF575A">
      <w:pPr>
        <w:pStyle w:val="Text2"/>
        <w:jc w:val="left"/>
        <w:rPr>
          <w:rStyle w:val="Text21"/>
          <w:rFonts w:ascii="Avenir LT 65 Medium" w:hAnsi="Avenir LT 65 Medium"/>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BEC063E" w14:textId="5AE81880" w:rsidR="00437D69" w:rsidRPr="009F5AB7" w:rsidRDefault="00437D69" w:rsidP="00AF575A">
      <w:pPr>
        <w:pStyle w:val="Subtitle"/>
        <w:rPr>
          <w:rStyle w:val="Text21"/>
          <w:rFonts w:ascii="Avenir LT 65 Medium" w:hAnsi="Avenir LT 65 Medium"/>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21"/>
          <w:rFonts w:ascii="Avenir LT 65 Medium" w:hAnsi="Avenir LT 65 Medium"/>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are focused on providing your students with a  culturally enriching, fun, and professionally managed experience at a cost which fits your budget.  </w:t>
      </w:r>
      <w:r w:rsidRPr="009F5AB7">
        <w:rPr>
          <w:rStyle w:val="Text21"/>
          <w:rFonts w:ascii="Avenir LT 65 Medium" w:hAnsi="Avenir LT 65 Medium"/>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9F5AB7">
        <w:rPr>
          <w:rStyle w:val="Text21"/>
          <w:rFonts w:ascii="Avenir LT 65 Medium" w:hAnsi="Avenir LT 65 Medium"/>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9F5AB7">
        <w:rPr>
          <w:rStyle w:val="Text21"/>
          <w:rFonts w:ascii="Avenir LT 65 Medium" w:hAnsi="Avenir LT 65 Medium"/>
          <w:noProof/>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 strive</w:t>
      </w:r>
      <w:r w:rsidRPr="009F5AB7">
        <w:rPr>
          <w:rStyle w:val="Text21"/>
          <w:rFonts w:ascii="Avenir LT 65 Medium" w:hAnsi="Avenir LT 65 Medium"/>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make every tour and music festival the best it can be.  Our highly experienced staff takes the </w:t>
      </w:r>
      <w:r w:rsidRPr="009F5AB7">
        <w:rPr>
          <w:rStyle w:val="Text21"/>
          <w:rFonts w:ascii="Avenir LT 65 Medium" w:hAnsi="Avenir LT 65 Medium"/>
          <w:noProof/>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esswork</w:t>
      </w:r>
      <w:r w:rsidRPr="009F5AB7">
        <w:rPr>
          <w:rStyle w:val="Text21"/>
          <w:rFonts w:ascii="Avenir LT 65 Medium" w:hAnsi="Avenir LT 65 Medium"/>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ut of planning and guides you through every step of the process, providing you with unbeatable customer service.  </w:t>
      </w:r>
    </w:p>
    <w:p w14:paraId="48B83BA9" w14:textId="77777777" w:rsidR="00437D69" w:rsidRPr="009F5AB7" w:rsidRDefault="00437D69" w:rsidP="00AF575A">
      <w:pPr>
        <w:pStyle w:val="Subtitle"/>
        <w:rPr>
          <w:rStyle w:val="Text21"/>
          <w:rFonts w:ascii="Avenir LT 65 Medium" w:hAnsi="Avenir LT 65 Medium"/>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ED592A4" w14:textId="77777777" w:rsidR="00437D69" w:rsidRPr="009F5AB7" w:rsidRDefault="00437D69" w:rsidP="00AF575A">
      <w:pPr>
        <w:pStyle w:val="Subtitle"/>
        <w:rPr>
          <w:rStyle w:val="Text21"/>
          <w:rFonts w:ascii="Avenir LT 65 Medium" w:hAnsi="Avenir LT 65 Medium"/>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Style w:val="Text21"/>
          <w:rFonts w:ascii="Avenir LT 65 Medium" w:hAnsi="Avenir LT 65 Medium"/>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s members of the Student and Youth Travel Association (SYTA), NTA, ABA, and ASTA, we adhere to a strict set of ethical, financial, and professional standards.  </w:t>
      </w:r>
    </w:p>
    <w:p w14:paraId="42678C06" w14:textId="77777777" w:rsidR="00437D69" w:rsidRPr="009F5AB7" w:rsidRDefault="00437D69" w:rsidP="00AF575A">
      <w:pPr>
        <w:pStyle w:val="Subtitle"/>
        <w:rPr>
          <w:rStyle w:val="Text21"/>
          <w:rFonts w:ascii="Avenir LT 65 Medium" w:hAnsi="Avenir LT 65 Medium"/>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55B712C" w14:textId="511FA3F9" w:rsidR="00437D69" w:rsidRPr="009F5AB7" w:rsidRDefault="00437D69" w:rsidP="00AF575A">
      <w:pPr>
        <w:pStyle w:val="Subtitle"/>
        <w:rPr>
          <w:rStyle w:val="Text21"/>
          <w:rFonts w:ascii="Avenir LT 65 Medium" w:hAnsi="Avenir LT 65 Medium"/>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color w:val="000000" w:themeColor="text1"/>
          <w:spacing w:val="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udent</w:t>
      </w:r>
      <w:r w:rsidRPr="009F5AB7">
        <w:rPr>
          <w:rStyle w:val="Text21"/>
          <w:rFonts w:ascii="Avenir LT 65 Medium" w:hAnsi="Avenir LT 65 Medium"/>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afet</w:t>
      </w:r>
      <w:r w:rsidR="00AF575A" w:rsidRPr="009F5AB7">
        <w:rPr>
          <w:rStyle w:val="Text21"/>
          <w:rFonts w:ascii="Avenir LT 65 Medium" w:hAnsi="Avenir LT 65 Medium"/>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r w:rsidRPr="009F5AB7">
        <w:rPr>
          <w:rStyle w:val="Text21"/>
          <w:rFonts w:ascii="Avenir LT 65 Medium" w:hAnsi="Avenir LT 65 Medium"/>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ell-being are our top priorities.  Our ‘On-Tour’ Mobile app features real-time GPS </w:t>
      </w:r>
      <w:r w:rsidRPr="009F5AB7">
        <w:rPr>
          <w:rStyle w:val="Text21"/>
          <w:rFonts w:ascii="Avenir LT 65 Medium" w:hAnsi="Avenir LT 65 Medium"/>
          <w:noProof/>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cking so</w:t>
      </w:r>
      <w:r w:rsidRPr="009F5AB7">
        <w:rPr>
          <w:rStyle w:val="Text21"/>
          <w:rFonts w:ascii="Avenir LT 65 Medium" w:hAnsi="Avenir LT 65 Medium"/>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ur guides and teachers can monitor students at all times.  Doctor’s On-Tour provides 24/7 medical care to all students while on tour</w:t>
      </w:r>
    </w:p>
    <w:p w14:paraId="3DEDB230" w14:textId="62D9A5FD"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BF5A390" w14:textId="77777777" w:rsidR="00FF6FB0" w:rsidRDefault="00FF6FB0" w:rsidP="00AF575A">
      <w:pPr>
        <w:rPr>
          <w:rFonts w:ascii="Avenir LT 65 Medium" w:hAnsi="Avenir LT 65 Medium"/>
          <w:b/>
          <w:color w:val="000000" w:themeColor="text1"/>
          <w:sz w:val="32"/>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7C45866" w14:textId="77777777" w:rsidR="00FF6FB0" w:rsidRDefault="00FF6FB0" w:rsidP="00AF575A">
      <w:pPr>
        <w:rPr>
          <w:rFonts w:ascii="Avenir LT 65 Medium" w:hAnsi="Avenir LT 65 Medium"/>
          <w:b/>
          <w:color w:val="000000" w:themeColor="text1"/>
          <w:sz w:val="32"/>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2C1D0D9" w14:textId="6990817C" w:rsidR="00437D69" w:rsidRPr="009F5AB7" w:rsidRDefault="00437D69" w:rsidP="00AF575A">
      <w:pPr>
        <w:rPr>
          <w:rFonts w:ascii="Avenir LT 65 Medium" w:hAnsi="Avenir LT 65 Medium"/>
          <w:b/>
          <w:color w:val="000000" w:themeColor="text1"/>
          <w:sz w:val="32"/>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b/>
          <w:color w:val="000000" w:themeColor="text1"/>
          <w:sz w:val="32"/>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What’s Included</w:t>
      </w:r>
    </w:p>
    <w:p w14:paraId="2E4596FD" w14:textId="1EAD3E57" w:rsidR="00437D69" w:rsidRPr="009F5AB7" w:rsidRDefault="00AF575A"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w:t>
      </w:r>
      <w:r w:rsidR="00437D69" w:rsidRPr="009F5AB7">
        <w:rPr>
          <w:rFonts w:ascii="Avenir LT 65 Medium" w:hAnsi="Avenir LT 65 Medium"/>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eraries</w:t>
      </w:r>
    </w:p>
    <w:p w14:paraId="073867C9" w14:textId="77777777" w:rsidR="00437D69" w:rsidRPr="009F5AB7" w:rsidRDefault="00437D69" w:rsidP="009F5AB7">
      <w:pPr>
        <w:pStyle w:val="ListParagraph"/>
        <w:numPr>
          <w:ilvl w:val="0"/>
          <w:numId w:val="1"/>
        </w:numPr>
        <w:autoSpaceDE w:val="0"/>
        <w:autoSpaceDN w:val="0"/>
        <w:adjustRightInd w:val="0"/>
        <w:spacing w:after="0" w:line="288" w:lineRule="auto"/>
        <w:textAlignment w:val="cente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ustomized</w:t>
      </w:r>
    </w:p>
    <w:p w14:paraId="19F23B8D" w14:textId="77777777" w:rsidR="00437D69" w:rsidRPr="009F5AB7" w:rsidRDefault="00437D69" w:rsidP="009F5AB7">
      <w:pPr>
        <w:pStyle w:val="ListParagraph"/>
        <w:numPr>
          <w:ilvl w:val="0"/>
          <w:numId w:val="1"/>
        </w:numPr>
        <w:autoSpaceDE w:val="0"/>
        <w:autoSpaceDN w:val="0"/>
        <w:adjustRightInd w:val="0"/>
        <w:spacing w:after="0" w:line="288" w:lineRule="auto"/>
        <w:textAlignment w:val="cente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lexible</w:t>
      </w:r>
    </w:p>
    <w:p w14:paraId="63218F42" w14:textId="499E1749" w:rsidR="00437D69" w:rsidRDefault="00437D69" w:rsidP="009F5AB7">
      <w:pPr>
        <w:pStyle w:val="ListParagraph"/>
        <w:numPr>
          <w:ilvl w:val="0"/>
          <w:numId w:val="1"/>
        </w:numP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pertly Planned</w:t>
      </w:r>
    </w:p>
    <w:p w14:paraId="50F0328C" w14:textId="77777777" w:rsidR="009F5AB7" w:rsidRPr="009F5AB7" w:rsidRDefault="009F5AB7" w:rsidP="009F5AB7">
      <w:pP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5A8A16C" w14:textId="77777777" w:rsidR="009F5AB7" w:rsidRPr="009F5AB7" w:rsidRDefault="00437D69" w:rsidP="009F5AB7">
      <w:pPr>
        <w:autoSpaceDE w:val="0"/>
        <w:autoSpaceDN w:val="0"/>
        <w:adjustRightInd w:val="0"/>
        <w:spacing w:after="0" w:line="288" w:lineRule="auto"/>
        <w:textAlignment w:val="cente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ti</w:t>
      </w:r>
      <w:r w:rsidR="00AF575A" w:rsidRPr="009F5AB7">
        <w:rPr>
          <w:rFonts w:ascii="Avenir LT 65 Medium" w:hAnsi="Avenir LT 65 Medium" w:cs="Balboa UltraLight"/>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w:t>
      </w:r>
      <w:r w:rsidRPr="009F5AB7">
        <w:rPr>
          <w:rFonts w:ascii="Avenir LT 65 Medium" w:hAnsi="Avenir LT 65 Medium" w:cs="Balboa UltraLight"/>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m</w:t>
      </w: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formance </w:t>
      </w:r>
      <w:proofErr w:type="spellStart"/>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rangement</w:t>
      </w:r>
      <w:r w:rsidR="009F5AB7"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p>
    <w:p w14:paraId="39559110" w14:textId="2291925C" w:rsidR="00437D69" w:rsidRPr="009F5AB7" w:rsidRDefault="00437D69" w:rsidP="009F5AB7">
      <w:pPr>
        <w:pStyle w:val="ListParagraph"/>
        <w:numPr>
          <w:ilvl w:val="0"/>
          <w:numId w:val="1"/>
        </w:numPr>
        <w:autoSpaceDE w:val="0"/>
        <w:autoSpaceDN w:val="0"/>
        <w:adjustRightInd w:val="0"/>
        <w:spacing w:after="0" w:line="288" w:lineRule="auto"/>
        <w:textAlignment w:val="cente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End"/>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trument/Equipment Coordination</w:t>
      </w:r>
    </w:p>
    <w:p w14:paraId="22AAEF5A" w14:textId="77777777" w:rsidR="00437D69" w:rsidRPr="009F5AB7" w:rsidRDefault="00437D69" w:rsidP="009F5AB7">
      <w:pPr>
        <w:pStyle w:val="ListParagraph"/>
        <w:numPr>
          <w:ilvl w:val="0"/>
          <w:numId w:val="2"/>
        </w:numPr>
        <w:autoSpaceDE w:val="0"/>
        <w:autoSpaceDN w:val="0"/>
        <w:adjustRightInd w:val="0"/>
        <w:spacing w:after="0" w:line="288" w:lineRule="auto"/>
        <w:textAlignment w:val="cente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arm Up Provisions</w:t>
      </w:r>
    </w:p>
    <w:p w14:paraId="65E081E2" w14:textId="03E18E05" w:rsidR="00437D69" w:rsidRPr="009F5AB7" w:rsidRDefault="00437D69" w:rsidP="009F5AB7">
      <w:pPr>
        <w:pStyle w:val="ListParagraph"/>
        <w:numPr>
          <w:ilvl w:val="0"/>
          <w:numId w:val="2"/>
        </w:numP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Setting/Acoustics</w:t>
      </w:r>
    </w:p>
    <w:p w14:paraId="7F121A26" w14:textId="3AA836DB"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fe, Quality Accommodations</w:t>
      </w:r>
    </w:p>
    <w:p w14:paraId="7BD896C5" w14:textId="77777777" w:rsidR="00437D69" w:rsidRPr="009F5AB7" w:rsidRDefault="00437D69" w:rsidP="009F5AB7">
      <w:pPr>
        <w:pStyle w:val="ListParagraph"/>
        <w:numPr>
          <w:ilvl w:val="0"/>
          <w:numId w:val="3"/>
        </w:numPr>
        <w:autoSpaceDE w:val="0"/>
        <w:autoSpaceDN w:val="0"/>
        <w:adjustRightInd w:val="0"/>
        <w:spacing w:after="0" w:line="288" w:lineRule="auto"/>
        <w:textAlignment w:val="cente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07D0">
        <w:rPr>
          <w:rFonts w:ascii="Avenir LT 65 Medium" w:hAnsi="Avenir LT 65 Medium" w:cs="Balboa UltraLight"/>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ide</w:t>
      </w: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ange of choices</w:t>
      </w:r>
    </w:p>
    <w:p w14:paraId="3F1CF4EF" w14:textId="77777777" w:rsidR="00437D69" w:rsidRPr="009F5AB7" w:rsidRDefault="00437D69" w:rsidP="009F5AB7">
      <w:pPr>
        <w:pStyle w:val="ListParagraph"/>
        <w:numPr>
          <w:ilvl w:val="0"/>
          <w:numId w:val="3"/>
        </w:numPr>
        <w:autoSpaceDE w:val="0"/>
        <w:autoSpaceDN w:val="0"/>
        <w:adjustRightInd w:val="0"/>
        <w:spacing w:after="0" w:line="288" w:lineRule="auto"/>
        <w:textAlignment w:val="cente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5 star hotels</w:t>
      </w:r>
    </w:p>
    <w:p w14:paraId="54ED47EB" w14:textId="77777777" w:rsidR="00437D69" w:rsidRPr="009F5AB7" w:rsidRDefault="00437D69" w:rsidP="009F5AB7">
      <w:pPr>
        <w:pStyle w:val="ListParagraph"/>
        <w:numPr>
          <w:ilvl w:val="0"/>
          <w:numId w:val="3"/>
        </w:numPr>
        <w:autoSpaceDE w:val="0"/>
        <w:autoSpaceDN w:val="0"/>
        <w:adjustRightInd w:val="0"/>
        <w:spacing w:after="0" w:line="288" w:lineRule="auto"/>
        <w:textAlignment w:val="cente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pscale youth hostels</w:t>
      </w:r>
    </w:p>
    <w:p w14:paraId="624D3AB6" w14:textId="754F9830" w:rsidR="00437D69" w:rsidRPr="009F5AB7" w:rsidRDefault="00437D69" w:rsidP="009F5AB7">
      <w:pPr>
        <w:pStyle w:val="ListParagraph"/>
        <w:numPr>
          <w:ilvl w:val="0"/>
          <w:numId w:val="3"/>
        </w:numP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udent residence halls</w:t>
      </w:r>
    </w:p>
    <w:p w14:paraId="098E62AD" w14:textId="5257EA9B"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fficient Transportation Arrangements</w:t>
      </w:r>
    </w:p>
    <w:p w14:paraId="168C1C64" w14:textId="77777777" w:rsidR="00437D69" w:rsidRPr="009F5AB7" w:rsidRDefault="00437D69" w:rsidP="009F5AB7">
      <w:pPr>
        <w:pStyle w:val="ListParagraph"/>
        <w:numPr>
          <w:ilvl w:val="0"/>
          <w:numId w:val="4"/>
        </w:numPr>
        <w:autoSpaceDE w:val="0"/>
        <w:autoSpaceDN w:val="0"/>
        <w:adjustRightInd w:val="0"/>
        <w:spacing w:after="0" w:line="288" w:lineRule="auto"/>
        <w:textAlignment w:val="cente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ludes instrument transportation</w:t>
      </w:r>
    </w:p>
    <w:p w14:paraId="1829E09A" w14:textId="42B354F8" w:rsidR="00437D69" w:rsidRPr="009F5AB7" w:rsidRDefault="00437D69" w:rsidP="009F5AB7">
      <w:pPr>
        <w:pStyle w:val="ListParagraph"/>
        <w:numPr>
          <w:ilvl w:val="0"/>
          <w:numId w:val="4"/>
        </w:numPr>
        <w:autoSpaceDE w:val="0"/>
        <w:autoSpaceDN w:val="0"/>
        <w:adjustRightInd w:val="0"/>
        <w:spacing w:after="0" w:line="288" w:lineRule="auto"/>
        <w:textAlignment w:val="cente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sed on established relationships with providers</w:t>
      </w:r>
    </w:p>
    <w:p w14:paraId="11D0285C" w14:textId="4C45B09E" w:rsidR="00437D69" w:rsidRPr="009F5AB7" w:rsidRDefault="00437D69" w:rsidP="009F5AB7">
      <w:pPr>
        <w:pStyle w:val="ListParagraph"/>
        <w:numPr>
          <w:ilvl w:val="0"/>
          <w:numId w:val="4"/>
        </w:numP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oth air and land included</w:t>
      </w:r>
    </w:p>
    <w:p w14:paraId="2895839A" w14:textId="77CD37CF"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ried Meal Arrangements</w:t>
      </w:r>
    </w:p>
    <w:p w14:paraId="30026040" w14:textId="77777777" w:rsidR="00437D69" w:rsidRPr="009F5AB7" w:rsidRDefault="00437D69" w:rsidP="009F5AB7">
      <w:pPr>
        <w:pStyle w:val="ListParagraph"/>
        <w:numPr>
          <w:ilvl w:val="0"/>
          <w:numId w:val="5"/>
        </w:numPr>
        <w:autoSpaceDE w:val="0"/>
        <w:autoSpaceDN w:val="0"/>
        <w:adjustRightInd w:val="0"/>
        <w:spacing w:after="0" w:line="288" w:lineRule="auto"/>
        <w:textAlignment w:val="cente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al cuisine</w:t>
      </w:r>
    </w:p>
    <w:p w14:paraId="66333E0E" w14:textId="77777777" w:rsidR="00437D69" w:rsidRPr="009F5AB7" w:rsidRDefault="00437D69" w:rsidP="009F5AB7">
      <w:pPr>
        <w:pStyle w:val="ListParagraph"/>
        <w:numPr>
          <w:ilvl w:val="0"/>
          <w:numId w:val="5"/>
        </w:numPr>
        <w:autoSpaceDE w:val="0"/>
        <w:autoSpaceDN w:val="0"/>
        <w:adjustRightInd w:val="0"/>
        <w:spacing w:after="0" w:line="288" w:lineRule="auto"/>
        <w:textAlignment w:val="cente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tel meals</w:t>
      </w:r>
    </w:p>
    <w:p w14:paraId="16E3068C" w14:textId="004922B5" w:rsidR="00437D69" w:rsidRPr="009F5AB7" w:rsidRDefault="00437D69" w:rsidP="009F5AB7">
      <w:pPr>
        <w:pStyle w:val="ListParagraph"/>
        <w:numPr>
          <w:ilvl w:val="0"/>
          <w:numId w:val="5"/>
        </w:numP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ecialty restaurants</w:t>
      </w:r>
    </w:p>
    <w:p w14:paraId="10C5358D" w14:textId="41C87761" w:rsidR="00437D69" w:rsidRPr="009F5AB7" w:rsidRDefault="00437D69" w:rsidP="00AF575A">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rehensive Online Tools</w:t>
      </w:r>
    </w:p>
    <w:p w14:paraId="39D64584" w14:textId="77777777" w:rsidR="00437D69" w:rsidRPr="009F5AB7" w:rsidRDefault="00437D69" w:rsidP="009F5AB7">
      <w:pPr>
        <w:pStyle w:val="ListParagraph"/>
        <w:numPr>
          <w:ilvl w:val="0"/>
          <w:numId w:val="6"/>
        </w:numPr>
        <w:autoSpaceDE w:val="0"/>
        <w:autoSpaceDN w:val="0"/>
        <w:adjustRightInd w:val="0"/>
        <w:spacing w:after="0" w:line="288" w:lineRule="auto"/>
        <w:textAlignment w:val="cente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gistration</w:t>
      </w:r>
    </w:p>
    <w:p w14:paraId="6C35AA79" w14:textId="77777777" w:rsidR="00437D69" w:rsidRPr="009F5AB7" w:rsidRDefault="00437D69" w:rsidP="009F5AB7">
      <w:pPr>
        <w:pStyle w:val="ListParagraph"/>
        <w:numPr>
          <w:ilvl w:val="0"/>
          <w:numId w:val="6"/>
        </w:numPr>
        <w:autoSpaceDE w:val="0"/>
        <w:autoSpaceDN w:val="0"/>
        <w:adjustRightInd w:val="0"/>
        <w:spacing w:after="0" w:line="288" w:lineRule="auto"/>
        <w:textAlignment w:val="cente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yments</w:t>
      </w:r>
    </w:p>
    <w:p w14:paraId="61D9D5C5" w14:textId="77777777" w:rsidR="00437D69" w:rsidRPr="009F5AB7" w:rsidRDefault="00437D69" w:rsidP="009F5AB7">
      <w:pPr>
        <w:pStyle w:val="ListParagraph"/>
        <w:numPr>
          <w:ilvl w:val="0"/>
          <w:numId w:val="6"/>
        </w:numPr>
        <w:autoSpaceDE w:val="0"/>
        <w:autoSpaceDN w:val="0"/>
        <w:adjustRightInd w:val="0"/>
        <w:spacing w:after="0" w:line="288" w:lineRule="auto"/>
        <w:textAlignment w:val="cente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ess to itinerary</w:t>
      </w:r>
    </w:p>
    <w:p w14:paraId="7CEAE378" w14:textId="77777777" w:rsidR="00437D69" w:rsidRPr="009F5AB7" w:rsidRDefault="00437D69" w:rsidP="009F5AB7">
      <w:pPr>
        <w:pStyle w:val="ListParagraph"/>
        <w:numPr>
          <w:ilvl w:val="0"/>
          <w:numId w:val="6"/>
        </w:numPr>
        <w:autoSpaceDE w:val="0"/>
        <w:autoSpaceDN w:val="0"/>
        <w:adjustRightInd w:val="0"/>
        <w:spacing w:after="0" w:line="288" w:lineRule="auto"/>
        <w:textAlignment w:val="center"/>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eate, access rooming lists</w:t>
      </w:r>
    </w:p>
    <w:p w14:paraId="42989037" w14:textId="140AEE6D" w:rsidR="00437D69" w:rsidRPr="00EA07D0" w:rsidRDefault="00437D69" w:rsidP="009F5AB7">
      <w:pPr>
        <w:pStyle w:val="ListParagraph"/>
        <w:numPr>
          <w:ilvl w:val="0"/>
          <w:numId w:val="6"/>
        </w:num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5AB7">
        <w:rPr>
          <w:rFonts w:ascii="Avenir LT 65 Medium" w:hAnsi="Avenir LT 65 Medium" w:cs="Balboa Ultra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ew participants’ payments/balance due</w:t>
      </w:r>
    </w:p>
    <w:p w14:paraId="02698DEA" w14:textId="6ECFADEE" w:rsidR="00EA07D0" w:rsidRDefault="00EA07D0" w:rsidP="00EA07D0">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0507C06" w14:textId="1AB2C6A0" w:rsidR="00EA07D0" w:rsidRDefault="00EA07D0" w:rsidP="00EA07D0">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77AB6CC" w14:textId="7EB76F76" w:rsidR="00EA07D0" w:rsidRPr="00EA07D0" w:rsidRDefault="00EA07D0" w:rsidP="00EA07D0">
      <w:pPr>
        <w:rPr>
          <w:rFonts w:ascii="Avenir LT 65 Medium" w:hAnsi="Avenir LT 65 Medium"/>
          <w:b/>
          <w:color w:val="000000" w:themeColor="text1"/>
          <w:sz w:val="32"/>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07D0">
        <w:rPr>
          <w:rFonts w:ascii="Avenir LT 65 Medium" w:hAnsi="Avenir LT 65 Medium"/>
          <w:b/>
          <w:color w:val="000000" w:themeColor="text1"/>
          <w:sz w:val="32"/>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gs you can use:</w:t>
      </w:r>
    </w:p>
    <w:p w14:paraId="5E3BEB71" w14:textId="4C1232B0" w:rsidR="00EA07D0" w:rsidRDefault="00EA07D0" w:rsidP="00EA07D0">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Explore. Experience. Perform.</w:t>
      </w:r>
    </w:p>
    <w:p w14:paraId="712F62A6" w14:textId="0BA45CE9" w:rsidR="00EA07D0" w:rsidRDefault="00EA07D0" w:rsidP="00EA07D0">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pire. Encourage. Elevate.</w:t>
      </w:r>
    </w:p>
    <w:p w14:paraId="25E0F36C" w14:textId="77777777" w:rsidR="001F230E" w:rsidRDefault="001F230E" w:rsidP="001F230E">
      <w:pPr>
        <w:autoSpaceDE w:val="0"/>
        <w:autoSpaceDN w:val="0"/>
        <w:adjustRightInd w:val="0"/>
        <w:spacing w:after="0" w:line="288" w:lineRule="auto"/>
        <w:textAlignment w:val="center"/>
        <w:rPr>
          <w:rFonts w:ascii="Avenir LT Std 55 Roman" w:hAnsi="Avenir LT Std 55 Roman" w:cs="Avenir LT Std 55 Roman"/>
          <w:color w:val="000000"/>
          <w:sz w:val="24"/>
          <w:szCs w:val="24"/>
        </w:rPr>
      </w:pPr>
    </w:p>
    <w:p w14:paraId="60CE37F5" w14:textId="77777777" w:rsidR="001F230E" w:rsidRDefault="001F230E" w:rsidP="001F230E">
      <w:pPr>
        <w:autoSpaceDE w:val="0"/>
        <w:autoSpaceDN w:val="0"/>
        <w:adjustRightInd w:val="0"/>
        <w:spacing w:after="0" w:line="288" w:lineRule="auto"/>
        <w:textAlignment w:val="center"/>
        <w:rPr>
          <w:rFonts w:ascii="Avenir LT Std 55 Roman" w:hAnsi="Avenir LT Std 55 Roman" w:cs="Avenir LT Std 55 Roman"/>
          <w:color w:val="000000"/>
          <w:sz w:val="24"/>
          <w:szCs w:val="24"/>
        </w:rPr>
      </w:pPr>
    </w:p>
    <w:p w14:paraId="2490A6EC" w14:textId="5BB660EF" w:rsidR="001F230E" w:rsidRPr="001F230E" w:rsidRDefault="001F230E" w:rsidP="001F230E">
      <w:pPr>
        <w:autoSpaceDE w:val="0"/>
        <w:autoSpaceDN w:val="0"/>
        <w:adjustRightInd w:val="0"/>
        <w:spacing w:after="0" w:line="288" w:lineRule="auto"/>
        <w:textAlignment w:val="center"/>
        <w:rPr>
          <w:rFonts w:ascii="Avenir LT Std 55 Roman" w:hAnsi="Avenir LT Std 55 Roman" w:cs="Avenir LT Std 55 Roman"/>
          <w:b/>
          <w:color w:val="000000"/>
          <w:sz w:val="28"/>
          <w:szCs w:val="24"/>
        </w:rPr>
      </w:pPr>
      <w:r w:rsidRPr="001F230E">
        <w:rPr>
          <w:rFonts w:ascii="Avenir LT Std 55 Roman" w:hAnsi="Avenir LT Std 55 Roman" w:cs="Avenir LT Std 55 Roman"/>
          <w:b/>
          <w:color w:val="000000"/>
          <w:sz w:val="28"/>
          <w:szCs w:val="24"/>
        </w:rPr>
        <w:t>Address and Contact info:</w:t>
      </w:r>
    </w:p>
    <w:p w14:paraId="7EB19274" w14:textId="77777777" w:rsidR="001F230E" w:rsidRDefault="001F230E" w:rsidP="001F230E">
      <w:pPr>
        <w:autoSpaceDE w:val="0"/>
        <w:autoSpaceDN w:val="0"/>
        <w:adjustRightInd w:val="0"/>
        <w:spacing w:after="0" w:line="288" w:lineRule="auto"/>
        <w:textAlignment w:val="center"/>
        <w:rPr>
          <w:rFonts w:ascii="Avenir LT Std 55 Roman" w:hAnsi="Avenir LT Std 55 Roman" w:cs="Avenir LT Std 55 Roman"/>
          <w:color w:val="000000"/>
          <w:sz w:val="24"/>
          <w:szCs w:val="24"/>
        </w:rPr>
      </w:pPr>
    </w:p>
    <w:p w14:paraId="01618380" w14:textId="6245A325" w:rsidR="001F230E" w:rsidRPr="001F230E" w:rsidRDefault="001F230E" w:rsidP="001F230E">
      <w:pPr>
        <w:autoSpaceDE w:val="0"/>
        <w:autoSpaceDN w:val="0"/>
        <w:adjustRightInd w:val="0"/>
        <w:spacing w:after="0" w:line="288" w:lineRule="auto"/>
        <w:textAlignment w:val="center"/>
        <w:rPr>
          <w:rFonts w:ascii="Avenir LT Std 55 Roman" w:hAnsi="Avenir LT Std 55 Roman" w:cs="Avenir LT Std 55 Roman"/>
          <w:color w:val="000000"/>
          <w:sz w:val="24"/>
          <w:szCs w:val="24"/>
        </w:rPr>
      </w:pPr>
      <w:r w:rsidRPr="001F230E">
        <w:rPr>
          <w:rFonts w:ascii="Avenir LT Std 55 Roman" w:hAnsi="Avenir LT Std 55 Roman" w:cs="Avenir LT Std 55 Roman"/>
          <w:color w:val="000000"/>
          <w:sz w:val="24"/>
          <w:szCs w:val="24"/>
        </w:rPr>
        <w:t>American Classic Tours &amp; Music Festivals</w:t>
      </w:r>
      <w:r w:rsidRPr="001F230E">
        <w:rPr>
          <w:rFonts w:ascii="Avenir LT Std 55 Roman" w:hAnsi="Avenir LT Std 55 Roman" w:cs="Avenir LT Std 55 Roman"/>
          <w:color w:val="000000"/>
          <w:sz w:val="24"/>
          <w:szCs w:val="24"/>
        </w:rPr>
        <w:br/>
        <w:t>85 NE Interstate 410 Loop,  Ste. 616</w:t>
      </w:r>
      <w:r w:rsidRPr="001F230E">
        <w:rPr>
          <w:rFonts w:ascii="Avenir LT Std 55 Roman" w:hAnsi="Avenir LT Std 55 Roman" w:cs="Avenir LT Std 55 Roman"/>
          <w:color w:val="000000"/>
          <w:sz w:val="24"/>
          <w:szCs w:val="24"/>
        </w:rPr>
        <w:br/>
        <w:t>San Antonio, TX 78216</w:t>
      </w:r>
      <w:bookmarkStart w:id="0" w:name="_GoBack"/>
      <w:bookmarkEnd w:id="0"/>
    </w:p>
    <w:p w14:paraId="0611F21C" w14:textId="14FE862B" w:rsidR="001F230E" w:rsidRPr="00EA07D0" w:rsidRDefault="001F230E" w:rsidP="001F230E">
      <w:pPr>
        <w:rPr>
          <w:rFonts w:ascii="Avenir LT 65 Medium" w:hAnsi="Avenir LT 65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F230E">
        <w:rPr>
          <w:rFonts w:ascii="Avenir LT Std 55 Roman" w:hAnsi="Avenir LT Std 55 Roman" w:cs="Avenir LT Std 55 Roman"/>
          <w:color w:val="000000"/>
          <w:sz w:val="24"/>
          <w:szCs w:val="24"/>
        </w:rPr>
        <w:t>800.733.8384   |   www.amclass.com</w:t>
      </w:r>
    </w:p>
    <w:sectPr w:rsidR="001F230E" w:rsidRPr="00EA07D0" w:rsidSect="009F5AB7">
      <w:pgSz w:w="12240" w:h="15840"/>
      <w:pgMar w:top="720" w:right="720" w:bottom="72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0"/>
    <w:family w:val="auto"/>
    <w:pitch w:val="variable"/>
    <w:sig w:usb0="800000EB" w:usb1="380160EA" w:usb2="144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lboa UltraLight">
    <w:panose1 w:val="00000000000000000000"/>
    <w:charset w:val="00"/>
    <w:family w:val="modern"/>
    <w:notTrueType/>
    <w:pitch w:val="variable"/>
    <w:sig w:usb0="00000003" w:usb1="00000000" w:usb2="00000000" w:usb3="00000000" w:csb0="00000001" w:csb1="00000000"/>
  </w:font>
  <w:font w:name="Minion Pro">
    <w:panose1 w:val="02040503050306020203"/>
    <w:charset w:val="00"/>
    <w:family w:val="roman"/>
    <w:notTrueType/>
    <w:pitch w:val="variable"/>
    <w:sig w:usb0="60000287" w:usb1="00000001" w:usb2="00000000" w:usb3="00000000" w:csb0="0000019F" w:csb1="00000000"/>
  </w:font>
  <w:font w:name="Balboa Bold">
    <w:panose1 w:val="00000000000000000000"/>
    <w:charset w:val="00"/>
    <w:family w:val="modern"/>
    <w:notTrueType/>
    <w:pitch w:val="variable"/>
    <w:sig w:usb0="00000003" w:usb1="00000000" w:usb2="00000000" w:usb3="00000000" w:csb0="00000001" w:csb1="00000000"/>
  </w:font>
  <w:font w:name="Avenir LT 65 Medium">
    <w:panose1 w:val="02000603020000020003"/>
    <w:charset w:val="00"/>
    <w:family w:val="auto"/>
    <w:pitch w:val="variable"/>
    <w:sig w:usb0="80000027"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Balboa Medium">
    <w:panose1 w:val="00000000000000000000"/>
    <w:charset w:val="00"/>
    <w:family w:val="modern"/>
    <w:notTrueType/>
    <w:pitch w:val="variable"/>
    <w:sig w:usb0="00000003" w:usb1="00000000" w:usb2="00000000" w:usb3="00000000" w:csb0="00000001" w:csb1="00000000"/>
  </w:font>
  <w:font w:name="Avenir LT Std 55 Roman">
    <w:panose1 w:val="020B0503020203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4F1A6A"/>
    <w:multiLevelType w:val="hybridMultilevel"/>
    <w:tmpl w:val="F1F01C68"/>
    <w:lvl w:ilvl="0" w:tplc="0E760F9A">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7A6604"/>
    <w:multiLevelType w:val="hybridMultilevel"/>
    <w:tmpl w:val="DF6A7DAE"/>
    <w:lvl w:ilvl="0" w:tplc="0E760F9A">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6D2844"/>
    <w:multiLevelType w:val="hybridMultilevel"/>
    <w:tmpl w:val="DFE61680"/>
    <w:lvl w:ilvl="0" w:tplc="0E760F9A">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785A47"/>
    <w:multiLevelType w:val="hybridMultilevel"/>
    <w:tmpl w:val="342857AC"/>
    <w:lvl w:ilvl="0" w:tplc="0E760F9A">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992335"/>
    <w:multiLevelType w:val="hybridMultilevel"/>
    <w:tmpl w:val="AA96DD58"/>
    <w:lvl w:ilvl="0" w:tplc="0E760F9A">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F572AD"/>
    <w:multiLevelType w:val="hybridMultilevel"/>
    <w:tmpl w:val="F9D61998"/>
    <w:lvl w:ilvl="0" w:tplc="0E760F9A">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wsLQwNjAwszA3MjVS0lEKTi0uzszPAykwrAUAACgbeSwAAAA="/>
  </w:docVars>
  <w:rsids>
    <w:rsidRoot w:val="00437D69"/>
    <w:rsid w:val="00061E29"/>
    <w:rsid w:val="001F230E"/>
    <w:rsid w:val="00437D69"/>
    <w:rsid w:val="006A48CC"/>
    <w:rsid w:val="006E3BF1"/>
    <w:rsid w:val="007E29DF"/>
    <w:rsid w:val="009630AF"/>
    <w:rsid w:val="009F5AB7"/>
    <w:rsid w:val="00A765AD"/>
    <w:rsid w:val="00AF575A"/>
    <w:rsid w:val="00DB55A7"/>
    <w:rsid w:val="00EA07D0"/>
    <w:rsid w:val="00FF3D4D"/>
    <w:rsid w:val="00FF6F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A24AC"/>
  <w15:chartTrackingRefBased/>
  <w15:docId w15:val="{7015DDD9-3F8A-4C49-A97A-911DB3244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57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57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F575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F57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F575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AF575A"/>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AF575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AF575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F575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2">
    <w:name w:val="Text 2"/>
    <w:basedOn w:val="Normal"/>
    <w:uiPriority w:val="99"/>
    <w:rsid w:val="00437D69"/>
    <w:pPr>
      <w:autoSpaceDE w:val="0"/>
      <w:autoSpaceDN w:val="0"/>
      <w:adjustRightInd w:val="0"/>
      <w:spacing w:after="0" w:line="288" w:lineRule="auto"/>
      <w:jc w:val="both"/>
      <w:textAlignment w:val="center"/>
    </w:pPr>
    <w:rPr>
      <w:rFonts w:ascii="Balboa UltraLight" w:hAnsi="Balboa UltraLight" w:cs="Balboa UltraLight"/>
      <w:color w:val="000000"/>
      <w:sz w:val="24"/>
      <w:szCs w:val="24"/>
    </w:rPr>
  </w:style>
  <w:style w:type="character" w:customStyle="1" w:styleId="Text21">
    <w:name w:val="Text 21"/>
    <w:uiPriority w:val="99"/>
    <w:rsid w:val="00437D69"/>
    <w:rPr>
      <w:rFonts w:ascii="Balboa UltraLight" w:hAnsi="Balboa UltraLight" w:cs="Balboa UltraLight"/>
      <w:outline/>
      <w:sz w:val="24"/>
      <w:szCs w:val="24"/>
    </w:rPr>
  </w:style>
  <w:style w:type="paragraph" w:customStyle="1" w:styleId="NoParagraphStyle">
    <w:name w:val="[No Paragraph Style]"/>
    <w:rsid w:val="00437D69"/>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TextBold">
    <w:name w:val="Text Bold"/>
    <w:basedOn w:val="NoParagraphStyle"/>
    <w:uiPriority w:val="99"/>
    <w:rsid w:val="00437D69"/>
    <w:pPr>
      <w:jc w:val="both"/>
    </w:pPr>
    <w:rPr>
      <w:rFonts w:ascii="Balboa Bold" w:hAnsi="Balboa Bold" w:cs="Balboa Bold"/>
      <w:b/>
      <w:bCs/>
      <w:sz w:val="28"/>
      <w:szCs w:val="28"/>
    </w:rPr>
  </w:style>
  <w:style w:type="character" w:customStyle="1" w:styleId="TextBold1">
    <w:name w:val="Text Bold1"/>
    <w:uiPriority w:val="99"/>
    <w:rsid w:val="00437D69"/>
    <w:rPr>
      <w:rFonts w:ascii="Balboa Bold" w:hAnsi="Balboa Bold" w:cs="Balboa Bold"/>
      <w:b/>
      <w:bCs/>
      <w:color w:val="F16321"/>
      <w:sz w:val="24"/>
      <w:szCs w:val="24"/>
    </w:rPr>
  </w:style>
  <w:style w:type="character" w:customStyle="1" w:styleId="Text">
    <w:name w:val="Text"/>
    <w:uiPriority w:val="99"/>
    <w:rsid w:val="00437D69"/>
    <w:rPr>
      <w:rFonts w:ascii="Balboa UltraLight" w:hAnsi="Balboa UltraLight" w:cs="Balboa UltraLight"/>
      <w:color w:val="404041"/>
      <w:sz w:val="24"/>
      <w:szCs w:val="24"/>
    </w:rPr>
  </w:style>
  <w:style w:type="character" w:customStyle="1" w:styleId="Text1">
    <w:name w:val="Text1"/>
    <w:uiPriority w:val="99"/>
    <w:rsid w:val="00437D69"/>
    <w:rPr>
      <w:rFonts w:ascii="Balboa UltraLight" w:hAnsi="Balboa UltraLight" w:cs="Balboa UltraLight"/>
      <w:color w:val="404041"/>
      <w:sz w:val="24"/>
      <w:szCs w:val="24"/>
    </w:rPr>
  </w:style>
  <w:style w:type="paragraph" w:styleId="NoSpacing">
    <w:name w:val="No Spacing"/>
    <w:uiPriority w:val="1"/>
    <w:qFormat/>
    <w:rsid w:val="00AF575A"/>
    <w:pPr>
      <w:spacing w:after="0" w:line="240" w:lineRule="auto"/>
    </w:pPr>
  </w:style>
  <w:style w:type="character" w:customStyle="1" w:styleId="Heading1Char">
    <w:name w:val="Heading 1 Char"/>
    <w:basedOn w:val="DefaultParagraphFont"/>
    <w:link w:val="Heading1"/>
    <w:uiPriority w:val="9"/>
    <w:rsid w:val="00AF575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F575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F575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F575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F575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AF575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AF575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AF57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F575A"/>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AF57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57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F575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F575A"/>
    <w:rPr>
      <w:rFonts w:eastAsiaTheme="minorEastAsia"/>
      <w:color w:val="5A5A5A" w:themeColor="text1" w:themeTint="A5"/>
      <w:spacing w:val="15"/>
    </w:rPr>
  </w:style>
  <w:style w:type="paragraph" w:styleId="ListParagraph">
    <w:name w:val="List Paragraph"/>
    <w:basedOn w:val="Normal"/>
    <w:uiPriority w:val="34"/>
    <w:qFormat/>
    <w:rsid w:val="009F5AB7"/>
    <w:pPr>
      <w:ind w:left="720"/>
      <w:contextualSpacing/>
    </w:pPr>
  </w:style>
  <w:style w:type="character" w:styleId="Hyperlink">
    <w:name w:val="Hyperlink"/>
    <w:basedOn w:val="DefaultParagraphFont"/>
    <w:uiPriority w:val="99"/>
    <w:unhideWhenUsed/>
    <w:rsid w:val="00EA07D0"/>
    <w:rPr>
      <w:color w:val="0563C1" w:themeColor="hyperlink"/>
      <w:u w:val="single"/>
    </w:rPr>
  </w:style>
  <w:style w:type="character" w:styleId="UnresolvedMention">
    <w:name w:val="Unresolved Mention"/>
    <w:basedOn w:val="DefaultParagraphFont"/>
    <w:uiPriority w:val="99"/>
    <w:semiHidden/>
    <w:unhideWhenUsed/>
    <w:rsid w:val="00EA07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5</Pages>
  <Words>661</Words>
  <Characters>377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Crawford</dc:creator>
  <cp:keywords/>
  <dc:description/>
  <cp:lastModifiedBy>Kim Crawford</cp:lastModifiedBy>
  <cp:revision>5</cp:revision>
  <dcterms:created xsi:type="dcterms:W3CDTF">2019-01-03T17:23:00Z</dcterms:created>
  <dcterms:modified xsi:type="dcterms:W3CDTF">2019-01-03T19:44:00Z</dcterms:modified>
</cp:coreProperties>
</file>